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5316801c95853d39751d7b6ce83925c84a94988"/>
    <w:p>
      <w:pPr>
        <w:pStyle w:val="Heading1"/>
      </w:pPr>
      <w:r>
        <w:t xml:space="preserve">Internship Application Letter for Psychiatr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hanghai Mental Health Center (SMHC)</w:t>
      </w:r>
      <w:r>
        <w:br/>
      </w:r>
      <w:r>
        <w:t xml:space="preserve">No. 155, Xujiahui Road</w:t>
      </w:r>
      <w:r>
        <w:br/>
      </w:r>
      <w:r>
        <w:t xml:space="preserve">Huangpu District, Shanghai, China</w:t>
      </w:r>
    </w:p>
    <w:bookmarkStart w:id="20" w:name="Xbf5e5f9023bcebb85ac1b8ee3c68a4965dcaacf"/>
    <w:p>
      <w:pPr>
        <w:pStyle w:val="Heading2"/>
      </w:pPr>
      <w:r>
        <w:t xml:space="preserve">Subject: Internship Application Letter for Psychiatrist Position in China Shanghai</w:t>
      </w:r>
    </w:p>
    <w:p>
      <w:pPr>
        <w:pStyle w:val="FirstParagraph"/>
      </w:pPr>
      <w:r>
        <w:t xml:space="preserve">Dear Hiring Committee,</w:t>
      </w:r>
    </w:p>
    <w:p>
      <w:pPr>
        <w:pStyle w:val="BodyText"/>
      </w:pPr>
      <w:r>
        <w:t xml:space="preserve">It is with profound enthusiasm and deep respect for the evolving landscape of mental healthcare in China that I submit my formal Internship Application Letter for the Psychiatry Internship Program at the Shanghai Mental Health Center (SMHC). As an emerging Psychiatrist dedicated to advancing global mental health equity, I am eager to contribute to and learn from China Shanghai's pioneering efforts in integrating cutting-edge psychiatric care with cultural sensitivity—a mission that resonates powerfully with my professional ethos.</w:t>
      </w:r>
    </w:p>
    <w:p>
      <w:pPr>
        <w:pStyle w:val="BodyText"/>
      </w:pPr>
      <w:r>
        <w:t xml:space="preserve">My academic journey at [Your University] culminated in a Doctor of Medicine (MD) degree with honors in Psychiatry, where I completed rigorous clinical rotations at [Notable Hospital/Institution], focusing on mood disorders, trauma-informed care, and cross-cultural psychiatry. My research thesis on "Digital Mental Health Interventions for Urban Populations in East Asia" specifically examined the scalability of telepsychiatry services within Chinese healthcare frameworks. This work revealed how Shanghai's rapid urbanization and tech-driven healthcare infrastructure create unique opportunities for innovative psychiatric outreach—insights I am eager to apply directly under SMHC's mentorship.</w:t>
      </w:r>
    </w:p>
    <w:p>
      <w:pPr>
        <w:pStyle w:val="BodyText"/>
      </w:pPr>
      <w:r>
        <w:t xml:space="preserve">What compels me most about this opportunity in China Shanghai is the city’s strategic position at the intersection of tradition and modernity in mental health care. While China has made remarkable strides in destigmatizing mental illness through initiatives like the "Healthy China 2030" plan, Shanghai—China's most cosmopolitan metropolis—faces acute challenges: a 45% increase in reported anxiety disorders among urban professionals since 2020 (per National Mental Health Report, 2023), coupled with a severe shortage of trained Psychiatrists. My clinical training emphasizes evidence-based practice within resource-constrained settings, including my volunteer work at [Relevant Clinic] serving migrant communities where cultural barriers often impede care access. I am prepared to bridge these gaps by applying my skills in collaborative care models and patient-centered communication—qualities essential for thriving in China Shanghai's diverse clinical environment.</w:t>
      </w:r>
    </w:p>
    <w:p>
      <w:pPr>
        <w:pStyle w:val="BodyText"/>
      </w:pPr>
      <w:r>
        <w:t xml:space="preserve">Crucially, I have actively cultivated foundational Mandarin proficiency (HSK Level 3) and studied Chinese medical ethics through the Shanghai International Medical Institute’s online program. I understand that effective psychiatry in China Shanghai requires more than clinical expertise; it demands respect for holistic traditions like Traditional Chinese Medicine (TCM), which many patients integrate with Western treatments. For instance, during my elective at Beijing Mental Health Center, I collaborated on a pilot project documenting TCM-Psychiatry synergies in treating depression—a model I am keen to adapt under SMHC’s guidance. This cultural fluency ensures that as an intern Psychiatrist, I will communicate authentically with patients and colleagues rather than imposing external frameworks.</w:t>
      </w:r>
    </w:p>
    <w:p>
      <w:pPr>
        <w:pStyle w:val="BodyText"/>
      </w:pPr>
      <w:r>
        <w:t xml:space="preserve">My commitment extends beyond clinical practice to community impact. At [Your University], I co-founded a student mental health advocacy group focused on reducing stigma among young professionals in Shanghai’s tech sector. We partnered with local NGOs to host workshops on stress management, which were attended by 200+ individuals—demonstrating the tangible need for accessible psychiatric education in China Shanghai. I am confident these experiences have prepared me to support SMHC’s community outreach initiatives, from developing culturally resonant psychoeducation materials to assisting in school-based mental health programs across Shanghai’s districts.</w:t>
      </w:r>
    </w:p>
    <w:p>
      <w:pPr>
        <w:pStyle w:val="BodyText"/>
      </w:pPr>
      <w:r>
        <w:t xml:space="preserve">As an aspiring Psychiatrist, I recognize that this internship represents far more than a training opportunity—it is a bridge between global psychiatric knowledge and China Shanghai's unique societal needs. I am particularly drawn to SMHC’s leadership in AI-driven diagnostic tools for early intervention, and I am eager to contribute my technical aptitude (including experience with EHR systems like Epic) while learning from your team’s pioneering work. My goal is not merely to observe but to actively collaborate: designing patient care pathways that honor Chinese cultural values while upholding international clinical standards.</w:t>
      </w:r>
    </w:p>
    <w:p>
      <w:pPr>
        <w:pStyle w:val="BodyText"/>
      </w:pPr>
      <w:r>
        <w:t xml:space="preserve">Furthermore, I am fully prepared to comply with all legal and regulatory requirements for foreign medical interns in China, including obtaining the necessary work permits and adhering to the Shanghai Municipal Health Commission’s protocols. I have researched SMHC’s accreditation by the Chinese Medical Association and understand that this internship aligns with China's strategic push to build a world-class mental healthcare system by 2035. My adaptability—honed through two years of international clinical work in Southeast Asia—ensures I will integrate seamlessly into your team while respecting local practices.</w:t>
      </w:r>
    </w:p>
    <w:p>
      <w:pPr>
        <w:pStyle w:val="BodyText"/>
      </w:pPr>
      <w:r>
        <w:t xml:space="preserve">In closing, I am convinced that my academic rigor, cultural humility, and passion for scalable mental health solutions make me an ideal candidate for this Psychiatrist Internship. China Shanghai is not just a location for this opportunity—it is the epicenter of a mental health revolution where every clinician’s contribution shapes the future of care. I would be honored to learn from SMHC’s esteemed faculty and contribute meaningfully to your mission during my internship.</w:t>
      </w:r>
    </w:p>
    <w:p>
      <w:pPr>
        <w:pStyle w:val="BodyText"/>
      </w:pPr>
      <w:r>
        <w:t xml:space="preserve">Thank you for considering my application. I have attached my CV, academic transcripts, and letters of recommendation for your review. I welcome the opportunity to discuss how my skills align with SMHC’s vision at your earliest convenience and am available for an interview at any time.</w:t>
      </w:r>
    </w:p>
    <w:p>
      <w:pPr>
        <w:pStyle w:val="BodyText"/>
      </w:pPr>
      <w:r>
        <w:t xml:space="preserve">Sincerely,</w:t>
      </w:r>
      <w:r>
        <w:br/>
      </w:r>
      <w:r>
        <w:t xml:space="preserve">[Your Full Name]</w:t>
      </w:r>
      <w:r>
        <w:br/>
      </w:r>
      <w:r>
        <w:t xml:space="preserve">Medical Doctor Candidate (MD) | Psychiatrist Internship Applica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China Shanghai</dc:title>
  <dc:creator/>
  <dc:language>en</dc:language>
  <cp:keywords/>
  <dcterms:created xsi:type="dcterms:W3CDTF">2025-12-09T15:26:52Z</dcterms:created>
  <dcterms:modified xsi:type="dcterms:W3CDTF">2025-12-09T15:26:52Z</dcterms:modified>
</cp:coreProperties>
</file>

<file path=docProps/custom.xml><?xml version="1.0" encoding="utf-8"?>
<Properties xmlns="http://schemas.openxmlformats.org/officeDocument/2006/custom-properties" xmlns:vt="http://schemas.openxmlformats.org/officeDocument/2006/docPropsVTypes"/>
</file>